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e92a4bee867a7abd182c50362ac34dceb0c4c6e"/>
    <w:p>
      <w:pPr>
        <w:pStyle w:val="Heading1"/>
      </w:pPr>
      <w:r>
        <w:t xml:space="preserve">Internship Application Letter: Pursuing a Mathematics Internship at a Leading Institution in Saudi Arabia Jeddah</w:t>
      </w:r>
    </w:p>
    <w:p>
      <w:pPr>
        <w:pStyle w:val="FirstParagraph"/>
      </w:pPr>
      <w:r>
        <w:t xml:space="preserve">Date: October 26, 2023</w:t>
      </w:r>
    </w:p>
    <w:p>
      <w:pPr>
        <w:pStyle w:val="BodyText"/>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profound interest in the Mathematics Internship position within your esteemed organization, located in the vibrant city of Jeddah, Saudi Arabia. As a highly motivated and academically accomplished undergraduate student specializing in Mathematics with a clear focus on applied problem-solving and data-driven analysis, I am eager to contribute my analytical skills and theoretical knowledge to an innovative environment that aligns with the strategic vision of</w:t>
      </w:r>
      <w:r>
        <w:t xml:space="preserve"> </w:t>
      </w:r>
      <w:r>
        <w:rPr>
          <w:bCs/>
          <w:b/>
        </w:rPr>
        <w:t xml:space="preserve">Saudi Arabia Jeddah</w:t>
      </w:r>
      <w:r>
        <w:t xml:space="preserve"> </w:t>
      </w:r>
      <w:r>
        <w:t xml:space="preserve">as a burgeoning hub for technological advancement and economic diversification. My academic journey, research projects, and commitment to continuous learning have prepared me to thrive in this dynamic setting.</w:t>
      </w:r>
    </w:p>
    <w:p>
      <w:pPr>
        <w:pStyle w:val="BodyText"/>
      </w:pPr>
      <w:r>
        <w:t xml:space="preserve">The Kingdom of Saudi Arabia’s transformative</w:t>
      </w:r>
      <w:r>
        <w:t xml:space="preserve"> </w:t>
      </w:r>
      <w:r>
        <w:rPr>
          <w:iCs/>
          <w:i/>
        </w:rPr>
        <w:t xml:space="preserve">Vision 2030</w:t>
      </w:r>
      <w:r>
        <w:t xml:space="preserve"> </w:t>
      </w:r>
      <w:r>
        <w:t xml:space="preserve">initiative has profoundly reshaped the nation's economic landscape, placing a significant emphasis on knowledge-based industries, advanced analytics, and technological innovation. Jeddah, as the commercial capital and a major port city in Western Saudi Arabia, serves as a crucial nexus for international business and emerging digital sectors. It is precisely within this context of rapid development that I am eager to apply my skills as an aspiring</w:t>
      </w:r>
      <w:r>
        <w:t xml:space="preserve"> </w:t>
      </w:r>
      <w:r>
        <w:rPr>
          <w:bCs/>
          <w:b/>
        </w:rPr>
        <w:t xml:space="preserve">Mathematician</w:t>
      </w:r>
      <w:r>
        <w:t xml:space="preserve">. My academic background includes rigorous coursework in advanced calculus, linear algebra, probability theory, statistical modeling, numerical analysis, and computational mathematics. Furthermore, I have successfully completed projects involving predictive analytics using Python (Pandas, NumPy) and R programming languages to model complex systems – skills directly relevant to the optimization challenges facing industries across</w:t>
      </w:r>
      <w:r>
        <w:t xml:space="preserve"> </w:t>
      </w:r>
      <w:r>
        <w:rPr>
          <w:bCs/>
          <w:b/>
        </w:rPr>
        <w:t xml:space="preserve">Saudi Arabia Jeddah</w:t>
      </w:r>
      <w:r>
        <w:t xml:space="preserve">, from logistics at the Port of Jeddah to smart city infrastructure development.</w:t>
      </w:r>
    </w:p>
    <w:p>
      <w:pPr>
        <w:pStyle w:val="BodyText"/>
      </w:pPr>
      <w:r>
        <w:t xml:space="preserve">During my final year at [Your University Name], I undertook an independent research project titled "Optimization Models for Urban Traffic Flow in High-Density Metropolitan Areas." This project involved formulating mathematical models using graph theory and stochastic processes to simulate and improve traffic efficiency. The findings demonstrated a potential 15% reduction in average commute times through specific signal optimization strategies – insights I believe could be invaluable for Jeddah’s growing urban infrastructure needs as part of the</w:t>
      </w:r>
      <w:r>
        <w:t xml:space="preserve"> </w:t>
      </w:r>
      <w:r>
        <w:rPr>
          <w:iCs/>
          <w:i/>
        </w:rPr>
        <w:t xml:space="preserve">Vision 2030</w:t>
      </w:r>
      <w:r>
        <w:t xml:space="preserve"> </w:t>
      </w:r>
      <w:r>
        <w:t xml:space="preserve">smart city initiatives. This experience solidified my understanding that effective mathematics transcends theoretical abstraction; it is a powerful tool for solving tangible, real-world problems with significant societal impact. My ability to translate complex mathematical concepts into clear, actionable insights aligns perfectly with the practical demands of the modern workplace in</w:t>
      </w:r>
      <w:r>
        <w:t xml:space="preserve"> </w:t>
      </w:r>
      <w:r>
        <w:rPr>
          <w:bCs/>
          <w:b/>
        </w:rPr>
        <w:t xml:space="preserve">Saudi Arabia Jeddah</w:t>
      </w:r>
      <w:r>
        <w:t xml:space="preserve">.</w:t>
      </w:r>
    </w:p>
    <w:p>
      <w:pPr>
        <w:pStyle w:val="BodyText"/>
      </w:pPr>
      <w:r>
        <w:t xml:space="preserve">What particularly excites me about this opportunity is the chance to immerse myself within Jeddah's unique ecosystem of innovation. As a city that seamlessly blends ancient heritage with cutting-edge development, Jeddah offers an unparalleled environment for a young</w:t>
      </w:r>
      <w:r>
        <w:t xml:space="preserve"> </w:t>
      </w:r>
      <w:r>
        <w:rPr>
          <w:bCs/>
          <w:b/>
        </w:rPr>
        <w:t xml:space="preserve">Mathematician</w:t>
      </w:r>
      <w:r>
        <w:t xml:space="preserve">. I have actively researched the city's strategic initiatives, including its focus on AI, data analytics in healthcare and finance (e.g., within the Saudi Stock Exchange or major banks like Al Rajhi), and sustainable urban planning. I am deeply respectful of Saudi culture and societal norms, having dedicated significant effort to understanding Islamic principles of ethics and community. I have completed basic Arabic language courses (A1/A2 level) to facilitate smoother integration into the local workplace environment – a commitment that reflects my genuine desire to contribute meaningfully within the cultural context of</w:t>
      </w:r>
      <w:r>
        <w:t xml:space="preserve"> </w:t>
      </w:r>
      <w:r>
        <w:rPr>
          <w:bCs/>
          <w:b/>
        </w:rPr>
        <w:t xml:space="preserve">Saudi Arabia Jeddah</w:t>
      </w:r>
      <w:r>
        <w:t xml:space="preserve">. I am fully prepared to adhere strictly to all company policies and societal expectations while bringing my technical expertise forward.</w:t>
      </w:r>
    </w:p>
    <w:p>
      <w:pPr>
        <w:pStyle w:val="BodyText"/>
      </w:pPr>
      <w:r>
        <w:t xml:space="preserve">My academic achievements consistently demonstrate excellence. I maintained a GPA of 3.8/4.0 in my Mathematics major, earned the Dean's List for five consecutive semesters, and was awarded the [Specific University Award Name] for outstanding research potential in quantitative fields. Beyond academics, I actively participated in the university’s Data Science Club, where I co-organized workshops on machine learning applications and contributed to a project analyzing local agricultural data patterns – further honing my collaborative skills and practical application of mathematical modeling. I am not merely seeking an internship; I am seeking a mentorship opportunity to learn from seasoned professionals who understand the intricate challenges and immense opportunities within the</w:t>
      </w:r>
      <w:r>
        <w:t xml:space="preserve"> </w:t>
      </w:r>
      <w:r>
        <w:rPr>
          <w:bCs/>
          <w:b/>
        </w:rPr>
        <w:t xml:space="preserve">Saudi Arabia Jeddah</w:t>
      </w:r>
      <w:r>
        <w:t xml:space="preserve"> </w:t>
      </w:r>
      <w:r>
        <w:t xml:space="preserve">market.</w:t>
      </w:r>
    </w:p>
    <w:p>
      <w:pPr>
        <w:pStyle w:val="BodyText"/>
      </w:pPr>
      <w:r>
        <w:t xml:space="preserve">I am acutely aware that the success of complex projects in this region often hinges on understanding local operational nuances. My proactive approach involves not only mastering mathematical techniques but also developing cultural intelligence – a perspective I believe is essential for any international professional working effectively within the Kingdom. I have closely followed reports on how leading organizations in Jeddah are leveraging data science for economic diversification, such as optimizing energy distribution across the Red Sea region or enhancing tourism analytics through AI. This deep interest fuels my desire to apply my skills directly within this vibrant context.</w:t>
      </w:r>
    </w:p>
    <w:p>
      <w:pPr>
        <w:pStyle w:val="BodyText"/>
      </w:pPr>
      <w:r>
        <w:t xml:space="preserve">My ultimate goal is to become a highly skilled and culturally aware</w:t>
      </w:r>
      <w:r>
        <w:t xml:space="preserve"> </w:t>
      </w:r>
      <w:r>
        <w:rPr>
          <w:bCs/>
          <w:b/>
        </w:rPr>
        <w:t xml:space="preserve">Mathematician</w:t>
      </w:r>
      <w:r>
        <w:t xml:space="preserve">, capable of contributing innovative solutions that support sustainable growth in Saudi Arabia's evolving economy. The internship opportunity you offer represents the ideal next step in my professional development, providing the perfect platform to apply classroom knowledge within a real-world setting actively shaping the future of Jeddah and</w:t>
      </w:r>
      <w:r>
        <w:t xml:space="preserve"> </w:t>
      </w:r>
      <w:r>
        <w:rPr>
          <w:bCs/>
          <w:b/>
        </w:rPr>
        <w:t xml:space="preserve">Saudi Arabia</w:t>
      </w:r>
      <w:r>
        <w:t xml:space="preserve">. I am confident that my strong foundation in mathematical theory, proven ability to tackle complex computational problems, dedication to learning, and deep respect for Saudi culture make me an excellent fit for your team.</w:t>
      </w:r>
    </w:p>
    <w:p>
      <w:pPr>
        <w:pStyle w:val="BodyText"/>
      </w:pPr>
      <w:r>
        <w:t xml:space="preserve">I am incredibly enthusiastic about the possibility of contributing my skills as part of your organization's mission in Jeddah. I have attached my detailed resume and academic transcripts for your review. Thank you for considering this</w:t>
      </w:r>
      <w:r>
        <w:t xml:space="preserve"> </w:t>
      </w:r>
      <w:r>
        <w:rPr>
          <w:bCs/>
          <w:b/>
        </w:rPr>
        <w:t xml:space="preserve">Internship Application Letter</w:t>
      </w:r>
      <w:r>
        <w:t xml:space="preserve">. I welcome the opportunity to discuss how my background, skills, and passion align with the needs of your team during an interview at your earliest convenience. Please feel free to contact me via email at [Your Email Address] or phone at [Your Phone Number]. I am available for an interview at your discretion and am prepared to travel within Saudi Arabia as required.</w:t>
      </w:r>
    </w:p>
    <w:p>
      <w:pPr>
        <w:pStyle w:val="BodyText"/>
      </w:pPr>
      <w:r>
        <w:t xml:space="preserve">Sincerely,</w:t>
      </w:r>
    </w:p>
    <w:p>
      <w:pPr>
        <w:pStyle w:val="BodyText"/>
      </w:pPr>
      <w:r>
        <w:t xml:space="preserve">[Your Full Name]</w:t>
      </w:r>
    </w:p>
    <w:p>
      <w:pPr>
        <w:pStyle w:val="BodyText"/>
      </w:pPr>
      <w:r>
        <w:t xml:space="preserve">[Your University and Major]</w:t>
      </w:r>
    </w:p>
    <w:p>
      <w:pPr>
        <w:pStyle w:val="BodyText"/>
      </w:pPr>
      <w:r>
        <w:t xml:space="preserve">[City, Country - e.g., Riyadh, Saudi Arabia (if applicable during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Jeddah, Saudi Arabia</dc:title>
  <dc:creator/>
  <cp:keywords/>
  <dcterms:created xsi:type="dcterms:W3CDTF">2026-07-20T05:07:08Z</dcterms:created>
  <dcterms:modified xsi:type="dcterms:W3CDTF">2026-07-20T05:07:08Z</dcterms:modified>
</cp:coreProperties>
</file>

<file path=docProps/custom.xml><?xml version="1.0" encoding="utf-8"?>
<Properties xmlns="http://schemas.openxmlformats.org/officeDocument/2006/custom-properties" xmlns:vt="http://schemas.openxmlformats.org/officeDocument/2006/docPropsVTypes"/>
</file>